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230F8974" w:rsidR="007D73CE" w:rsidRDefault="00E34C69" w:rsidP="00A74B75">
      <w:pPr>
        <w:spacing w:after="0" w:line="360" w:lineRule="auto"/>
        <w:jc w:val="center"/>
        <w:rPr>
          <w:rFonts w:ascii="Sylfaen" w:hAnsi="Sylfaen" w:cs="Sylfaen"/>
          <w:b/>
          <w:noProof/>
          <w:lang w:val="ka-GE"/>
        </w:rPr>
      </w:pPr>
      <w:r>
        <w:rPr>
          <w:rFonts w:ascii="Sylfaen" w:hAnsi="Sylfaen" w:cs="Sylfaen"/>
          <w:b/>
          <w:noProof/>
          <w:lang w:val="ka-GE"/>
        </w:rPr>
        <w:t xml:space="preserve"> </w:t>
      </w:r>
      <w:r w:rsidR="0028539D">
        <w:rPr>
          <w:rFonts w:ascii="Sylfaen" w:hAnsi="Sylfaen" w:cs="Sylfaen"/>
          <w:b/>
          <w:noProof/>
        </w:rPr>
        <w:drawing>
          <wp:inline distT="0" distB="0" distL="0" distR="0" wp14:anchorId="4F6FB9E2" wp14:editId="057614E0">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14:paraId="03DAF875" w14:textId="4FFC6FCF" w:rsidR="00E34C69" w:rsidRDefault="00E34C69" w:rsidP="00E34C69">
      <w:pPr>
        <w:spacing w:after="0" w:line="360" w:lineRule="auto"/>
        <w:jc w:val="center"/>
        <w:rPr>
          <w:rFonts w:ascii="Sylfaen" w:hAnsi="Sylfaen" w:cs="Sylfaen"/>
          <w:b/>
          <w:noProof/>
          <w:lang w:val="ka-GE"/>
        </w:rPr>
      </w:pPr>
      <w:r>
        <w:rPr>
          <w:rFonts w:ascii="Sylfaen" w:hAnsi="Sylfaen" w:cs="Sylfaen"/>
          <w:b/>
          <w:noProof/>
        </w:rPr>
        <w:drawing>
          <wp:inline distT="0" distB="0" distL="0" distR="0" wp14:anchorId="574D60E9" wp14:editId="4A74B071">
            <wp:extent cx="2383790" cy="1661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3790" cy="1661160"/>
                    </a:xfrm>
                    <a:prstGeom prst="rect">
                      <a:avLst/>
                    </a:prstGeom>
                    <a:noFill/>
                  </pic:spPr>
                </pic:pic>
              </a:graphicData>
            </a:graphic>
          </wp:inline>
        </w:drawing>
      </w:r>
    </w:p>
    <w:p w14:paraId="53483A8E" w14:textId="77777777" w:rsidR="00E34C69" w:rsidRDefault="00E34C69" w:rsidP="00E34C69">
      <w:pPr>
        <w:spacing w:after="0" w:line="240" w:lineRule="auto"/>
        <w:ind w:left="2520"/>
        <w:rPr>
          <w:rFonts w:ascii="Sylfaen" w:hAnsi="Sylfaen"/>
          <w:noProof/>
          <w:lang w:val="ka-GE"/>
        </w:rPr>
      </w:pPr>
      <w:r>
        <w:rPr>
          <w:rFonts w:ascii="Sylfaen" w:hAnsi="Sylfaen"/>
          <w:noProof/>
          <w:lang w:val="ka-GE"/>
        </w:rPr>
        <w:t xml:space="preserve">      </w:t>
      </w:r>
      <w:r>
        <w:rPr>
          <w:noProof/>
        </w:rPr>
        <w:drawing>
          <wp:inline distT="0" distB="0" distL="0" distR="0" wp14:anchorId="3EBB1569" wp14:editId="2A312681">
            <wp:extent cx="2339340" cy="118685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43897" cy="1189170"/>
                    </a:xfrm>
                    <a:prstGeom prst="rect">
                      <a:avLst/>
                    </a:prstGeom>
                    <a:noFill/>
                  </pic:spPr>
                </pic:pic>
              </a:graphicData>
            </a:graphic>
          </wp:inline>
        </w:drawing>
      </w:r>
      <w:r w:rsidR="008767C9">
        <w:rPr>
          <w:noProof/>
        </w:rPr>
        <w:t xml:space="preserve">   </w:t>
      </w:r>
      <w:r>
        <w:rPr>
          <w:rFonts w:ascii="Sylfaen" w:hAnsi="Sylfaen"/>
          <w:noProof/>
          <w:lang w:val="ka-GE"/>
        </w:rPr>
        <w:t xml:space="preserve"> </w:t>
      </w:r>
    </w:p>
    <w:p w14:paraId="1C3FF3B0" w14:textId="77777777" w:rsidR="00E34C69" w:rsidRDefault="00E34C69" w:rsidP="00E34C69">
      <w:pPr>
        <w:spacing w:after="0" w:line="240" w:lineRule="auto"/>
        <w:ind w:left="2520"/>
        <w:rPr>
          <w:rFonts w:ascii="Sylfaen" w:hAnsi="Sylfaen"/>
          <w:noProof/>
          <w:lang w:val="ka-GE"/>
        </w:rPr>
      </w:pPr>
    </w:p>
    <w:p w14:paraId="2192C57C" w14:textId="2C177DC0" w:rsidR="009815C7" w:rsidRPr="00E37C5C" w:rsidRDefault="00E34C69" w:rsidP="00E34C69">
      <w:pPr>
        <w:spacing w:after="0" w:line="240" w:lineRule="auto"/>
        <w:ind w:left="2520"/>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r>
        <w:rPr>
          <w:noProof/>
        </w:rPr>
        <w:drawing>
          <wp:inline distT="0" distB="0" distL="0" distR="0" wp14:anchorId="5FD0C9E9" wp14:editId="67DEDA6A">
            <wp:extent cx="2647113" cy="871216"/>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1825" cy="882640"/>
                    </a:xfrm>
                    <a:prstGeom prst="rect">
                      <a:avLst/>
                    </a:prstGeom>
                  </pic:spPr>
                </pic:pic>
              </a:graphicData>
            </a:graphic>
          </wp:inline>
        </w:drawing>
      </w:r>
    </w:p>
    <w:p w14:paraId="701FB870" w14:textId="2C03E70E" w:rsidR="009815C7" w:rsidRPr="00E37C5C" w:rsidRDefault="009815C7" w:rsidP="002372DD">
      <w:pPr>
        <w:spacing w:after="0" w:line="240" w:lineRule="auto"/>
        <w:jc w:val="center"/>
        <w:rPr>
          <w:rFonts w:ascii="Sylfaen" w:hAnsi="Sylfaen" w:cs="Sylfaen"/>
          <w:b/>
        </w:rPr>
      </w:pP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35130B0" w:rsidR="00A71E0B" w:rsidRDefault="009815C7" w:rsidP="00A71E0B">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A71E0B">
      <w:pPr>
        <w:spacing w:after="0" w:line="240" w:lineRule="auto"/>
        <w:jc w:val="center"/>
        <w:rPr>
          <w:rFonts w:ascii="Sylfaen" w:hAnsi="Sylfaen" w:cs="Sylfaen"/>
          <w:b/>
          <w:lang w:val="ka-GE"/>
        </w:rPr>
      </w:pPr>
    </w:p>
    <w:p w14:paraId="0621B8C3" w14:textId="2E858B6D" w:rsidR="00A71E0B" w:rsidRPr="008767C9" w:rsidRDefault="009D0C18" w:rsidP="00A71E0B">
      <w:pPr>
        <w:spacing w:after="0" w:line="240" w:lineRule="auto"/>
        <w:jc w:val="center"/>
        <w:rPr>
          <w:rFonts w:ascii="Sylfaen" w:hAnsi="Sylfaen" w:cs="Sylfaen"/>
          <w:b/>
          <w:lang w:val="ka-GE"/>
        </w:rPr>
      </w:pPr>
      <w:r>
        <w:rPr>
          <w:rFonts w:ascii="Sylfaen" w:hAnsi="Sylfaen" w:cs="Sylfaen"/>
          <w:b/>
          <w:lang w:val="ka-GE"/>
        </w:rPr>
        <w:t>ზამთრის</w:t>
      </w:r>
      <w:r w:rsidR="008767C9">
        <w:rPr>
          <w:rFonts w:ascii="Sylfaen" w:hAnsi="Sylfaen" w:cs="Sylfaen"/>
          <w:b/>
          <w:lang w:val="ka-GE"/>
        </w:rPr>
        <w:t xml:space="preserve"> სპეც ფორმების შესყიდვასთან დაკავშირებით </w:t>
      </w:r>
    </w:p>
    <w:p w14:paraId="0C0E685F" w14:textId="77777777" w:rsidR="001B055A" w:rsidRPr="004B0C7B" w:rsidRDefault="001B055A" w:rsidP="00794191">
      <w:pPr>
        <w:spacing w:after="0" w:line="240" w:lineRule="auto"/>
        <w:jc w:val="center"/>
        <w:rPr>
          <w:rFonts w:ascii="Sylfaen" w:hAnsi="Sylfaen" w:cs="Sylfaen"/>
          <w:b/>
          <w:bCs/>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t>შესყიდვის ობიექტის დასახელება</w:t>
      </w:r>
    </w:p>
    <w:p w14:paraId="22D4CDF1" w14:textId="2DDADF14" w:rsidR="008647CD" w:rsidRDefault="00D30223" w:rsidP="0028539D">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DD1FDF">
        <w:rPr>
          <w:rFonts w:ascii="Sylfaen" w:hAnsi="Sylfaen" w:cs="Arial"/>
          <w:lang w:val="ka-GE"/>
        </w:rPr>
        <w:t xml:space="preserve">, შპს </w:t>
      </w:r>
      <w:r w:rsidR="0028539D">
        <w:rPr>
          <w:rFonts w:ascii="Sylfaen" w:hAnsi="Sylfaen" w:cs="Arial"/>
          <w:lang w:val="ka-GE"/>
        </w:rPr>
        <w:t>„რუსთავის წყალი“ (RWC, ს/კ 21632</w:t>
      </w:r>
      <w:r w:rsidR="0028539D" w:rsidRPr="0028539D">
        <w:rPr>
          <w:rFonts w:ascii="Sylfaen" w:hAnsi="Sylfaen" w:cs="Arial"/>
          <w:lang w:val="ka-GE"/>
        </w:rPr>
        <w:t>351</w:t>
      </w:r>
      <w:r w:rsidR="00DD1FDF">
        <w:rPr>
          <w:rFonts w:ascii="Sylfaen" w:hAnsi="Sylfaen" w:cs="Arial"/>
          <w:lang w:val="ka-GE"/>
        </w:rPr>
        <w:t xml:space="preserve">), შპს </w:t>
      </w:r>
      <w:r w:rsidR="0028539D">
        <w:rPr>
          <w:rFonts w:ascii="Sylfaen" w:hAnsi="Sylfaen" w:cs="Arial"/>
          <w:lang w:val="ka-GE"/>
        </w:rPr>
        <w:t>„</w:t>
      </w:r>
      <w:r w:rsidR="00DD1FDF">
        <w:rPr>
          <w:rFonts w:ascii="Sylfaen" w:hAnsi="Sylfaen" w:cs="Arial"/>
          <w:lang w:val="ka-GE"/>
        </w:rPr>
        <w:t>გარდაბნის გამწმენდი ნაგებობა</w:t>
      </w:r>
      <w:r w:rsidR="0028539D">
        <w:rPr>
          <w:rFonts w:ascii="Sylfaen" w:hAnsi="Sylfaen" w:cs="Arial"/>
          <w:lang w:val="ka-GE"/>
        </w:rPr>
        <w:t>“ (GST, ს/კ 203</w:t>
      </w:r>
      <w:r w:rsidR="0028539D" w:rsidRPr="0028539D">
        <w:rPr>
          <w:rFonts w:ascii="Sylfaen" w:hAnsi="Sylfaen" w:cs="Arial"/>
          <w:lang w:val="ka-GE"/>
        </w:rPr>
        <w:t>828313</w:t>
      </w:r>
      <w:r w:rsidR="0028539D">
        <w:rPr>
          <w:rFonts w:ascii="Sylfaen" w:hAnsi="Sylfaen" w:cs="Arial"/>
          <w:lang w:val="ka-GE"/>
        </w:rPr>
        <w:t>)</w:t>
      </w:r>
      <w:r w:rsidR="00713EFC" w:rsidRPr="0028539D">
        <w:rPr>
          <w:rFonts w:ascii="Arial" w:hAnsi="Arial" w:cs="Arial"/>
          <w:lang w:val="ka-GE"/>
        </w:rPr>
        <w:t xml:space="preserve"> </w:t>
      </w:r>
      <w:r w:rsidR="008767C9">
        <w:rPr>
          <w:rFonts w:ascii="Sylfaen" w:hAnsi="Sylfaen" w:cs="Arial"/>
          <w:lang w:val="ka-GE"/>
        </w:rPr>
        <w:t>და შპს „საგურამო ენერჯი“ (</w:t>
      </w:r>
      <w:r w:rsidR="008767C9" w:rsidRPr="008767C9">
        <w:rPr>
          <w:rFonts w:ascii="Sylfaen" w:hAnsi="Sylfaen" w:cs="Arial"/>
          <w:lang w:val="ka-GE"/>
        </w:rPr>
        <w:t xml:space="preserve">SENG, </w:t>
      </w:r>
      <w:r w:rsidR="008767C9">
        <w:rPr>
          <w:rFonts w:ascii="Sylfaen" w:hAnsi="Sylfaen" w:cs="Arial"/>
          <w:lang w:val="ka-GE"/>
        </w:rPr>
        <w:t xml:space="preserve">ს/კ </w:t>
      </w:r>
      <w:r w:rsidR="008767C9" w:rsidRPr="008767C9">
        <w:rPr>
          <w:rFonts w:ascii="Sylfaen" w:hAnsi="Sylfaen" w:cs="Arial"/>
          <w:lang w:val="ka-GE"/>
        </w:rPr>
        <w:t>206337007</w:t>
      </w:r>
      <w:r w:rsidR="008767C9">
        <w:rPr>
          <w:rFonts w:ascii="Sylfaen" w:hAnsi="Sylfaen" w:cs="Arial"/>
          <w:lang w:val="ka-GE"/>
        </w:rPr>
        <w:t>)</w:t>
      </w:r>
      <w:r w:rsidR="00A3171A">
        <w:rPr>
          <w:rFonts w:ascii="Sylfaen" w:hAnsi="Sylfaen" w:cs="Arial"/>
          <w:lang w:val="ka-GE"/>
        </w:rPr>
        <w:t xml:space="preserve"> (შემდგომში „შემსყიდველი</w:t>
      </w:r>
      <w:r w:rsidR="0002568F">
        <w:rPr>
          <w:rFonts w:ascii="Sylfaen" w:hAnsi="Sylfaen"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გაერთიანებულ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9D0C18">
        <w:rPr>
          <w:rFonts w:ascii="Sylfaen" w:hAnsi="Sylfaen" w:cs="Sylfaen"/>
          <w:b/>
          <w:lang w:val="ka-GE"/>
        </w:rPr>
        <w:t>ზამთრ</w:t>
      </w:r>
      <w:r w:rsidR="00E34C69" w:rsidRPr="00E34C69">
        <w:rPr>
          <w:rFonts w:ascii="Sylfaen" w:hAnsi="Sylfaen" w:cs="Sylfaen"/>
          <w:b/>
          <w:lang w:val="ka-GE"/>
        </w:rPr>
        <w:t>ის</w:t>
      </w:r>
      <w:r w:rsidR="008767C9" w:rsidRPr="00E34C69">
        <w:rPr>
          <w:rFonts w:ascii="Sylfaen" w:hAnsi="Sylfaen" w:cs="Sylfaen"/>
          <w:b/>
          <w:lang w:val="ka-GE"/>
        </w:rPr>
        <w:t xml:space="preserve"> </w:t>
      </w:r>
      <w:r w:rsidR="008767C9">
        <w:rPr>
          <w:rFonts w:ascii="Sylfaen" w:hAnsi="Sylfaen" w:cs="Sylfaen"/>
          <w:b/>
          <w:lang w:val="ka-GE"/>
        </w:rPr>
        <w:t xml:space="preserve">სპეც ფორმების შესყიდვასთან დაკავშირებით. </w:t>
      </w:r>
    </w:p>
    <w:p w14:paraId="2C3457DE" w14:textId="35A2CC3A" w:rsidR="004272D2" w:rsidRDefault="004272D2" w:rsidP="00191803">
      <w:pPr>
        <w:spacing w:line="240" w:lineRule="auto"/>
        <w:rPr>
          <w:rFonts w:ascii="Sylfaen" w:hAnsi="Sylfaen" w:cs="Sylfaen"/>
          <w:lang w:val="ka-GE"/>
        </w:rPr>
      </w:pPr>
    </w:p>
    <w:p w14:paraId="4181A064" w14:textId="53D3DF11" w:rsidR="004272D2" w:rsidRDefault="008767C9" w:rsidP="00191803">
      <w:pPr>
        <w:spacing w:line="240" w:lineRule="auto"/>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BD7B4CB" w14:textId="7BF86D4D" w:rsidR="00440A96" w:rsidRPr="00440A96" w:rsidRDefault="005B1472" w:rsidP="008767C9">
      <w:pPr>
        <w:jc w:val="both"/>
        <w:rPr>
          <w:rFonts w:ascii="Sylfaen" w:hAnsi="Sylfaen" w:cs="Sylfaen"/>
          <w:b/>
          <w:u w:val="single"/>
          <w:lang w:val="ka-GE"/>
        </w:rPr>
      </w:pPr>
      <w:r w:rsidRPr="005B1472">
        <w:rPr>
          <w:rFonts w:ascii="Sylfaen" w:hAnsi="Sylfaen" w:cs="Sylfaen"/>
          <w:lang w:val="ka-GE"/>
        </w:rPr>
        <w:t xml:space="preserve">წინამდებარე ტენდერში გამარჯვებული კომპანია ვალდებულია უზრუნველყოს </w:t>
      </w:r>
      <w:r w:rsidR="00ED0FC0">
        <w:rPr>
          <w:rFonts w:ascii="Sylfaen" w:hAnsi="Sylfaen" w:cs="Sylfaen"/>
          <w:lang w:val="ka-GE"/>
        </w:rPr>
        <w:t xml:space="preserve">კომპანიის შიდა დიზაინის მიხედვით, </w:t>
      </w:r>
      <w:r w:rsidRPr="005B1472">
        <w:rPr>
          <w:rFonts w:ascii="Sylfaen" w:hAnsi="Sylfaen" w:cs="Sylfaen"/>
          <w:lang w:val="ka-GE"/>
        </w:rPr>
        <w:t>დანართი N</w:t>
      </w:r>
      <w:r w:rsidR="00A3171A">
        <w:rPr>
          <w:rFonts w:ascii="Sylfaen" w:hAnsi="Sylfaen" w:cs="Sylfaen"/>
          <w:lang w:val="ka-GE"/>
        </w:rPr>
        <w:t>1</w:t>
      </w:r>
      <w:r w:rsidRPr="005B1472">
        <w:rPr>
          <w:rFonts w:ascii="Sylfaen" w:hAnsi="Sylfaen" w:cs="Sylfaen"/>
          <w:lang w:val="ka-GE"/>
        </w:rPr>
        <w:t>-ი</w:t>
      </w:r>
      <w:r w:rsidR="00564625">
        <w:rPr>
          <w:rFonts w:ascii="Sylfaen" w:hAnsi="Sylfaen" w:cs="Sylfaen"/>
          <w:lang w:val="ka-GE"/>
        </w:rPr>
        <w:t>ს</w:t>
      </w:r>
      <w:r w:rsidR="008767C9">
        <w:rPr>
          <w:rFonts w:ascii="Sylfaen" w:hAnsi="Sylfaen" w:cs="Sylfaen"/>
          <w:lang w:val="ka-GE"/>
        </w:rPr>
        <w:t xml:space="preserve">ა და დანართი N2-ის მიხედვით </w:t>
      </w:r>
      <w:r w:rsidR="00E34C69">
        <w:rPr>
          <w:rFonts w:ascii="Sylfaen" w:hAnsi="Sylfaen" w:cs="Sylfaen"/>
          <w:lang w:val="ka-GE"/>
        </w:rPr>
        <w:t>ზა</w:t>
      </w:r>
      <w:r w:rsidR="009D0C18">
        <w:rPr>
          <w:rFonts w:ascii="Sylfaen" w:hAnsi="Sylfaen" w:cs="Sylfaen"/>
          <w:lang w:val="ka-GE"/>
        </w:rPr>
        <w:t>მთრის</w:t>
      </w:r>
      <w:r w:rsidR="008767C9">
        <w:rPr>
          <w:rFonts w:ascii="Sylfaen" w:hAnsi="Sylfaen" w:cs="Sylfaen"/>
          <w:lang w:val="ka-GE"/>
        </w:rPr>
        <w:t xml:space="preserve"> სპეც ფორმებით მომარაგება არაუგვიანეს ა.წ. </w:t>
      </w:r>
      <w:r w:rsidR="002234CB">
        <w:rPr>
          <w:rFonts w:ascii="Sylfaen" w:hAnsi="Sylfaen" w:cs="Sylfaen"/>
          <w:lang w:val="ka-GE"/>
        </w:rPr>
        <w:t xml:space="preserve">01 ნოემბრისა </w:t>
      </w:r>
      <w:bookmarkStart w:id="0" w:name="_GoBack"/>
      <w:bookmarkEnd w:id="0"/>
      <w:r w:rsidR="00E34C69">
        <w:rPr>
          <w:rFonts w:ascii="Sylfaen" w:hAnsi="Sylfaen" w:cs="Sylfaen"/>
          <w:lang w:val="ka-GE"/>
        </w:rPr>
        <w:t xml:space="preserve"> </w:t>
      </w:r>
      <w:r w:rsidR="008767C9">
        <w:rPr>
          <w:rFonts w:ascii="Sylfaen" w:hAnsi="Sylfaen" w:cs="Sylfaen"/>
          <w:lang w:val="ka-GE"/>
        </w:rPr>
        <w:t xml:space="preserve"> </w:t>
      </w:r>
      <w:r w:rsidR="00A3171A">
        <w:rPr>
          <w:rFonts w:ascii="Sylfaen" w:hAnsi="Sylfaen" w:cs="Sylfaen"/>
          <w:lang w:val="ka-GE"/>
        </w:rPr>
        <w:t xml:space="preserve"> </w:t>
      </w:r>
    </w:p>
    <w:p w14:paraId="0353AF42" w14:textId="3AAE10D2" w:rsidR="001B055A" w:rsidRPr="009D5234" w:rsidRDefault="001B055A" w:rsidP="001B055A">
      <w:pPr>
        <w:spacing w:after="0" w:line="240" w:lineRule="auto"/>
        <w:jc w:val="both"/>
        <w:rPr>
          <w:rFonts w:ascii="Sylfaen" w:hAnsi="Sylfaen" w:cs="Sylfaen"/>
          <w:b/>
          <w:bCs/>
          <w:lang w:val="ka-GE"/>
        </w:rPr>
      </w:pPr>
    </w:p>
    <w:p w14:paraId="42C81158" w14:textId="0CAD50A2"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486C3783" w:rsidR="000353F8" w:rsidRDefault="009D0C18" w:rsidP="00153785">
      <w:pPr>
        <w:spacing w:line="240" w:lineRule="auto"/>
        <w:rPr>
          <w:rFonts w:ascii="Sylfaen" w:hAnsi="Sylfaen" w:cs="Sylfaen"/>
          <w:lang w:val="ka-GE"/>
        </w:rPr>
      </w:pPr>
      <w:r>
        <w:rPr>
          <w:rFonts w:ascii="Sylfaen" w:hAnsi="Sylfaen" w:cs="Sylfaen"/>
          <w:lang w:val="ka-GE"/>
        </w:rPr>
        <w:t>ზამთრის</w:t>
      </w:r>
      <w:r w:rsidR="008767C9">
        <w:rPr>
          <w:rFonts w:ascii="Sylfaen" w:hAnsi="Sylfaen" w:cs="Sylfaen"/>
          <w:lang w:val="ka-GE"/>
        </w:rPr>
        <w:t xml:space="preserve"> სპეც ფორმების კონსოლიდირებული რაოდენობა, აღწერით, ფოტომასალითა და ზომებ</w:t>
      </w:r>
      <w:r w:rsidR="00564625">
        <w:rPr>
          <w:rFonts w:ascii="Sylfaen" w:hAnsi="Sylfaen" w:cs="Sylfaen"/>
          <w:lang w:val="ka-GE"/>
        </w:rPr>
        <w:t>ი</w:t>
      </w:r>
      <w:r w:rsidR="008767C9">
        <w:rPr>
          <w:rFonts w:ascii="Sylfaen" w:hAnsi="Sylfaen" w:cs="Sylfaen"/>
          <w:lang w:val="ka-GE"/>
        </w:rPr>
        <w:t xml:space="preserve">თ წარმოდგენილია  დანართი N1-ის სახით. </w:t>
      </w:r>
    </w:p>
    <w:p w14:paraId="07DA4B2F" w14:textId="002292B9" w:rsidR="008767C9" w:rsidRDefault="008767C9" w:rsidP="00153785">
      <w:pPr>
        <w:spacing w:line="240" w:lineRule="auto"/>
        <w:rPr>
          <w:rFonts w:ascii="Sylfaen" w:hAnsi="Sylfaen" w:cs="Sylfaen"/>
          <w:lang w:val="ka-GE"/>
        </w:rPr>
      </w:pPr>
      <w:r>
        <w:rPr>
          <w:rFonts w:ascii="Sylfaen" w:hAnsi="Sylfaen" w:cs="Sylfaen"/>
          <w:lang w:val="ka-GE"/>
        </w:rPr>
        <w:t xml:space="preserve">ქსოვილის შემადგენლობა და მოთხოვნები მოცემულია დანართი N2-ის სახით. </w:t>
      </w:r>
    </w:p>
    <w:p w14:paraId="1E47A46D" w14:textId="77777777" w:rsidR="00990CA7" w:rsidRPr="009D5234" w:rsidRDefault="00990CA7" w:rsidP="000353F8">
      <w:pPr>
        <w:spacing w:after="0" w:line="240" w:lineRule="auto"/>
        <w:jc w:val="both"/>
        <w:rPr>
          <w:rFonts w:ascii="Sylfaen" w:hAnsi="Sylfaen" w:cs="Sylfaen"/>
          <w:b/>
          <w:bCs/>
          <w:lang w:val="ka-GE"/>
        </w:rPr>
      </w:pPr>
    </w:p>
    <w:p w14:paraId="3E3FBEF7" w14:textId="20A197C4" w:rsidR="000B1F3B" w:rsidRDefault="000B1F3B" w:rsidP="000353F8">
      <w:pPr>
        <w:spacing w:after="0" w:line="240" w:lineRule="auto"/>
        <w:jc w:val="both"/>
        <w:rPr>
          <w:rFonts w:ascii="Sylfaen" w:hAnsi="Sylfaen" w:cs="Sylfaen"/>
          <w:bCs/>
          <w:i/>
          <w:lang w:val="ka-GE"/>
        </w:rPr>
      </w:pPr>
      <w:r w:rsidRPr="001C6888">
        <w:rPr>
          <w:rFonts w:ascii="Sylfaen" w:hAnsi="Sylfaen" w:cs="Sylfaen"/>
          <w:b/>
          <w:bCs/>
          <w:lang w:val="ka-GE"/>
        </w:rPr>
        <w:t xml:space="preserve">შენიშვნა: </w:t>
      </w:r>
      <w:r w:rsidR="008767C9" w:rsidRPr="00564625">
        <w:rPr>
          <w:rFonts w:ascii="Sylfaen" w:hAnsi="Sylfaen" w:cs="Sylfaen"/>
          <w:bCs/>
          <w:i/>
          <w:lang w:val="ka-GE"/>
        </w:rPr>
        <w:t xml:space="preserve">ფოტომასალა </w:t>
      </w:r>
      <w:r w:rsidR="00E34C69">
        <w:rPr>
          <w:rFonts w:ascii="Sylfaen" w:hAnsi="Sylfaen" w:cs="Sylfaen"/>
          <w:bCs/>
          <w:i/>
          <w:lang w:val="ka-GE"/>
        </w:rPr>
        <w:t xml:space="preserve">(საორიენტაციოდ) </w:t>
      </w:r>
      <w:r w:rsidR="008767C9" w:rsidRPr="00564625">
        <w:rPr>
          <w:rFonts w:ascii="Sylfaen" w:hAnsi="Sylfaen" w:cs="Sylfaen"/>
          <w:bCs/>
          <w:i/>
          <w:lang w:val="ka-GE"/>
        </w:rPr>
        <w:t>და აღწერი</w:t>
      </w:r>
      <w:r w:rsidR="00E34C69">
        <w:rPr>
          <w:rFonts w:ascii="Sylfaen" w:hAnsi="Sylfaen" w:cs="Sylfaen"/>
          <w:bCs/>
          <w:i/>
          <w:lang w:val="ka-GE"/>
        </w:rPr>
        <w:t>ლობა არის მაქსიმალურად მოცემული,</w:t>
      </w:r>
      <w:r w:rsidR="008767C9" w:rsidRPr="00564625">
        <w:rPr>
          <w:rFonts w:ascii="Sylfaen" w:hAnsi="Sylfaen" w:cs="Sylfaen"/>
          <w:bCs/>
          <w:i/>
          <w:lang w:val="ka-GE"/>
        </w:rPr>
        <w:t xml:space="preserve"> თუმცა </w:t>
      </w:r>
      <w:r w:rsidR="009A2E6F">
        <w:rPr>
          <w:rFonts w:ascii="Sylfaen" w:hAnsi="Sylfaen" w:cs="Sylfaen"/>
          <w:bCs/>
          <w:i/>
          <w:lang w:val="ka-GE"/>
        </w:rPr>
        <w:t xml:space="preserve">შემსყიდველი </w:t>
      </w:r>
      <w:r w:rsidR="008767C9" w:rsidRPr="00564625">
        <w:rPr>
          <w:rFonts w:ascii="Sylfaen" w:hAnsi="Sylfaen" w:cs="Sylfaen"/>
          <w:bCs/>
          <w:i/>
          <w:lang w:val="ka-GE"/>
        </w:rPr>
        <w:t>იტოვებს უფლებას ტენდერის შედეგების განხილვის მომენტში, საჭიროებისამებრ შეიტანოს მცირეოდენი ცვლილება დიზიანის კუთხით.</w:t>
      </w:r>
    </w:p>
    <w:p w14:paraId="4F34793C" w14:textId="588174D5" w:rsidR="00564625" w:rsidRPr="001C6888" w:rsidRDefault="00564625" w:rsidP="000353F8">
      <w:pPr>
        <w:spacing w:after="0" w:line="240" w:lineRule="auto"/>
        <w:jc w:val="both"/>
        <w:rPr>
          <w:rFonts w:ascii="Sylfaen" w:hAnsi="Sylfaen" w:cs="Sylfaen"/>
          <w:b/>
          <w:bCs/>
          <w:lang w:val="ka-GE"/>
        </w:rPr>
      </w:pPr>
      <w:r>
        <w:rPr>
          <w:rFonts w:ascii="Sylfaen" w:hAnsi="Sylfaen" w:cs="Sylfaen"/>
          <w:bCs/>
          <w:i/>
          <w:lang w:val="ka-GE"/>
        </w:rPr>
        <w:t xml:space="preserve">ზომები მოცემულია თანამშრომლების რეალური ზომების შესაბამისად და საბოლოო ზომები დადგინდება შერჩეული კომპანიის მიერ წარმოდგენილი ნიმუშის ზომასთან მიმართებაში. </w:t>
      </w:r>
    </w:p>
    <w:p w14:paraId="73EADDF9" w14:textId="77777777" w:rsidR="00440A96" w:rsidRDefault="00440A96" w:rsidP="00F90B03">
      <w:pPr>
        <w:rPr>
          <w:rFonts w:ascii="Sylfaen" w:hAnsi="Sylfaen"/>
          <w:b/>
          <w:lang w:val="ka-GE"/>
        </w:rPr>
      </w:pP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6F52B95D" w:rsidR="004A4BC7" w:rsidRDefault="00D527CB" w:rsidP="00F90B03">
      <w:pPr>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008767C9">
        <w:rPr>
          <w:rFonts w:ascii="Sylfaen" w:hAnsi="Sylfaen" w:cs="Sylfaen"/>
          <w:color w:val="222222"/>
          <w:shd w:val="clear" w:color="auto" w:fill="FFFFFF"/>
          <w:lang w:val="ka-GE"/>
        </w:rPr>
        <w:t xml:space="preserve"> 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028D32F0" w14:textId="77777777" w:rsidR="000D05E0" w:rsidRPr="002803E8" w:rsidRDefault="000D05E0" w:rsidP="00F90B03">
      <w:pPr>
        <w:rPr>
          <w:rFonts w:ascii="Sylfaen" w:hAnsi="Sylfaen" w:cs="Sylfaen"/>
          <w:color w:val="222222"/>
          <w:shd w:val="clear" w:color="auto" w:fill="FFFFFF"/>
          <w:lang w:val="ka-GE"/>
        </w:rPr>
      </w:pPr>
    </w:p>
    <w:p w14:paraId="5AAAF0F3" w14:textId="1089D62F" w:rsidR="00FD0815" w:rsidRPr="00B04164" w:rsidRDefault="00056A31" w:rsidP="00FD35B5">
      <w:pPr>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5F8843D0" w14:textId="70EABAE6" w:rsidR="00DC454F" w:rsidRDefault="008767C9" w:rsidP="001760C2">
      <w:pPr>
        <w:rPr>
          <w:rFonts w:ascii="Sylfaen" w:hAnsi="Sylfaen" w:cs="Sylfaen"/>
          <w:lang w:val="ka-GE"/>
        </w:rPr>
      </w:pPr>
      <w:r>
        <w:rPr>
          <w:rFonts w:ascii="Sylfaen" w:hAnsi="Sylfaen" w:cs="Sylfaen"/>
          <w:lang w:val="ka-GE"/>
        </w:rPr>
        <w:t>საქონლი</w:t>
      </w:r>
      <w:r w:rsidR="00564625">
        <w:rPr>
          <w:rFonts w:ascii="Sylfaen" w:hAnsi="Sylfaen" w:cs="Sylfaen"/>
          <w:lang w:val="ka-GE"/>
        </w:rPr>
        <w:t xml:space="preserve">ს მოწოდება უნდა მოხდეს წინასწარი შეთანხმებით კომპანიების მიხედვით არაუგვიანეს ა.წ. </w:t>
      </w:r>
      <w:r w:rsidR="009D0C18">
        <w:rPr>
          <w:rFonts w:ascii="Sylfaen" w:hAnsi="Sylfaen" w:cs="Sylfaen"/>
          <w:lang w:val="ka-GE"/>
        </w:rPr>
        <w:t>1 ნოემბრისა</w:t>
      </w:r>
      <w:r w:rsidR="000D05E0">
        <w:rPr>
          <w:rFonts w:ascii="Sylfaen" w:hAnsi="Sylfaen" w:cs="Sylfaen"/>
          <w:lang w:val="ka-GE"/>
        </w:rPr>
        <w:t xml:space="preserve"> </w:t>
      </w:r>
      <w:r w:rsidR="00564625">
        <w:rPr>
          <w:rFonts w:ascii="Sylfaen" w:hAnsi="Sylfaen" w:cs="Sylfaen"/>
          <w:lang w:val="ka-GE"/>
        </w:rPr>
        <w:t xml:space="preserve"> </w:t>
      </w:r>
    </w:p>
    <w:p w14:paraId="295BF735" w14:textId="3FBFECC7" w:rsidR="00564625" w:rsidRDefault="00564625" w:rsidP="001760C2">
      <w:pPr>
        <w:rPr>
          <w:rFonts w:ascii="Sylfaen" w:hAnsi="Sylfaen" w:cs="Sylfaen"/>
          <w:lang w:val="ka-GE"/>
        </w:rPr>
      </w:pPr>
      <w:r>
        <w:rPr>
          <w:rFonts w:ascii="Sylfaen" w:hAnsi="Sylfaen" w:cs="Sylfaen"/>
          <w:lang w:val="ka-GE"/>
        </w:rPr>
        <w:t>შპს „ჯორჯიან უოთერ ენდ ფაუერი“ - ქ. თბილისი, წყალსადენის ქ 7;</w:t>
      </w:r>
    </w:p>
    <w:p w14:paraId="40EB5B8B" w14:textId="6BDF53C7" w:rsidR="00564625" w:rsidRDefault="00564625" w:rsidP="001760C2">
      <w:pPr>
        <w:rPr>
          <w:rFonts w:ascii="Sylfaen" w:hAnsi="Sylfaen" w:cs="Sylfaen"/>
          <w:lang w:val="ka-GE"/>
        </w:rPr>
      </w:pPr>
      <w:r>
        <w:rPr>
          <w:rFonts w:ascii="Sylfaen" w:hAnsi="Sylfaen" w:cs="Sylfaen"/>
          <w:lang w:val="ka-GE"/>
        </w:rPr>
        <w:lastRenderedPageBreak/>
        <w:t>შპს „რუსთავის წყალი“ - ქ. რუსთავი, წმ ნინოს ქ 5;</w:t>
      </w:r>
    </w:p>
    <w:p w14:paraId="72A8E45B" w14:textId="7A428747" w:rsidR="00564625" w:rsidRDefault="00564625" w:rsidP="001760C2">
      <w:pPr>
        <w:rPr>
          <w:rFonts w:ascii="Sylfaen" w:hAnsi="Sylfaen" w:cs="Sylfaen"/>
          <w:lang w:val="ka-GE"/>
        </w:rPr>
      </w:pPr>
      <w:r>
        <w:rPr>
          <w:rFonts w:ascii="Sylfaen" w:hAnsi="Sylfaen" w:cs="Sylfaen"/>
          <w:lang w:val="ka-GE"/>
        </w:rPr>
        <w:t>შპს „გარდაბნის გამწმენდი ნაგებობა“ - ქ. გარდაბანი, ყოფილი თბილსრესის ტერიტორია;</w:t>
      </w:r>
    </w:p>
    <w:p w14:paraId="654CAC4C" w14:textId="16D3F4AA" w:rsidR="00564625" w:rsidRDefault="00564625" w:rsidP="001760C2">
      <w:pPr>
        <w:rPr>
          <w:rFonts w:ascii="Sylfaen" w:hAnsi="Sylfaen" w:cs="Sylfaen"/>
          <w:lang w:val="ka-GE"/>
        </w:rPr>
      </w:pPr>
      <w:r>
        <w:rPr>
          <w:rFonts w:ascii="Sylfaen" w:hAnsi="Sylfaen" w:cs="Sylfaen"/>
          <w:lang w:val="ka-GE"/>
        </w:rPr>
        <w:t>შპს „ საგურამო ენერჯი“ - ქ. თბილისი, მედეა (მზია) ჯუღელის ქ 10.</w:t>
      </w:r>
    </w:p>
    <w:p w14:paraId="5938AB18" w14:textId="782B939B" w:rsidR="001760C2" w:rsidRDefault="00DC454F" w:rsidP="00FD35B5">
      <w:pPr>
        <w:rPr>
          <w:rFonts w:ascii="Sylfaen" w:hAnsi="Sylfaen" w:cs="Sylfaen"/>
          <w:i/>
          <w:lang w:val="ka-GE"/>
        </w:rPr>
      </w:pPr>
      <w:r w:rsidRPr="00564625">
        <w:rPr>
          <w:rFonts w:ascii="Sylfaen" w:hAnsi="Sylfaen" w:cs="Sylfaen"/>
          <w:b/>
          <w:i/>
          <w:lang w:val="ka-GE"/>
        </w:rPr>
        <w:t xml:space="preserve">შენიშვნა: </w:t>
      </w:r>
      <w:r w:rsidRPr="00564625">
        <w:rPr>
          <w:rFonts w:ascii="Sylfaen" w:hAnsi="Sylfaen" w:cs="Sylfaen"/>
          <w:i/>
          <w:lang w:val="ka-GE"/>
        </w:rPr>
        <w:t>ცალკეულ შემთხვევებში შემს</w:t>
      </w:r>
      <w:r w:rsidR="00B04164" w:rsidRPr="00564625">
        <w:rPr>
          <w:rFonts w:ascii="Sylfaen" w:hAnsi="Sylfaen" w:cs="Sylfaen"/>
          <w:i/>
          <w:lang w:val="ka-GE"/>
        </w:rPr>
        <w:t xml:space="preserve">ყიდველი იტოვებს უფლებას </w:t>
      </w:r>
      <w:r w:rsidR="009A2E6F">
        <w:rPr>
          <w:rFonts w:ascii="Sylfaen" w:hAnsi="Sylfaen" w:cs="Sylfaen"/>
          <w:i/>
          <w:lang w:val="ka-GE"/>
        </w:rPr>
        <w:t xml:space="preserve">საქონლის </w:t>
      </w:r>
      <w:r w:rsidRPr="00564625">
        <w:rPr>
          <w:rFonts w:ascii="Sylfaen" w:hAnsi="Sylfaen" w:cs="Sylfaen"/>
          <w:i/>
          <w:lang w:val="ka-GE"/>
        </w:rPr>
        <w:t xml:space="preserve">მიწოდება მოითხოვოს </w:t>
      </w:r>
      <w:r w:rsidR="00B04164" w:rsidRPr="00564625">
        <w:rPr>
          <w:rFonts w:ascii="Sylfaen" w:hAnsi="Sylfaen" w:cs="Sylfaen"/>
          <w:i/>
          <w:lang w:val="ka-GE"/>
        </w:rPr>
        <w:t xml:space="preserve">დანართი N1-ით განსაზღვრული მისამართებიდან </w:t>
      </w:r>
      <w:r w:rsidRPr="00564625">
        <w:rPr>
          <w:rFonts w:ascii="Sylfaen" w:hAnsi="Sylfaen" w:cs="Sylfaen"/>
          <w:i/>
          <w:lang w:val="ka-GE"/>
        </w:rPr>
        <w:t>განსხვავებულ ლოკა</w:t>
      </w:r>
      <w:r w:rsidR="00B04164" w:rsidRPr="00564625">
        <w:rPr>
          <w:rFonts w:ascii="Sylfaen" w:hAnsi="Sylfaen" w:cs="Sylfaen"/>
          <w:i/>
          <w:lang w:val="ka-GE"/>
        </w:rPr>
        <w:t>ცი</w:t>
      </w:r>
      <w:r w:rsidR="0028539D" w:rsidRPr="00564625">
        <w:rPr>
          <w:rFonts w:ascii="Sylfaen" w:hAnsi="Sylfaen" w:cs="Sylfaen"/>
          <w:i/>
          <w:lang w:val="ka-GE"/>
        </w:rPr>
        <w:t>ა</w:t>
      </w:r>
      <w:r w:rsidR="00B04164" w:rsidRPr="00564625">
        <w:rPr>
          <w:rFonts w:ascii="Sylfaen" w:hAnsi="Sylfaen" w:cs="Sylfaen"/>
          <w:i/>
          <w:lang w:val="ka-GE"/>
        </w:rPr>
        <w:t>ზე</w:t>
      </w:r>
    </w:p>
    <w:p w14:paraId="3ACA918E" w14:textId="1191A42B" w:rsidR="000D05E0" w:rsidRDefault="000D05E0" w:rsidP="00FD35B5">
      <w:pPr>
        <w:rPr>
          <w:rFonts w:ascii="Sylfaen" w:hAnsi="Sylfaen" w:cs="Sylfaen"/>
          <w:i/>
          <w:lang w:val="ka-GE"/>
        </w:rPr>
      </w:pPr>
      <w:r>
        <w:rPr>
          <w:rFonts w:ascii="Sylfaen" w:hAnsi="Sylfaen" w:cs="Sylfaen"/>
          <w:i/>
          <w:lang w:val="ka-GE"/>
        </w:rPr>
        <w:t xml:space="preserve">კომპანიების ლოგოებს წარმოდგენილია დანართი 3-ის სახით. </w:t>
      </w:r>
    </w:p>
    <w:p w14:paraId="2F91D72A" w14:textId="610E8304" w:rsidR="000D05E0" w:rsidRPr="00564625" w:rsidRDefault="000D05E0" w:rsidP="00FD35B5">
      <w:pPr>
        <w:rPr>
          <w:rFonts w:ascii="Sylfaen" w:hAnsi="Sylfaen" w:cs="Arial"/>
          <w:i/>
          <w:lang w:val="ka-GE"/>
        </w:rPr>
      </w:pPr>
      <w:r>
        <w:rPr>
          <w:rFonts w:ascii="Sylfaen" w:hAnsi="Sylfaen" w:cs="Sylfaen"/>
          <w:i/>
          <w:lang w:val="ka-GE"/>
        </w:rPr>
        <w:t>კომპანიების მიხედვით რაოდენობების და ზომების განაწილება მოცემულია დანართი N1-ში დასახელებით ზომები და რაოდენობები</w:t>
      </w:r>
    </w:p>
    <w:p w14:paraId="5C93B2EF" w14:textId="77777777" w:rsidR="00E711C6" w:rsidRDefault="00E711C6" w:rsidP="00E711C6">
      <w:pPr>
        <w:spacing w:after="0" w:line="240" w:lineRule="auto"/>
        <w:rPr>
          <w:rFonts w:ascii="Sylfaen" w:hAnsi="Sylfaen" w:cs="Sylfaen"/>
          <w:lang w:val="ka-GE"/>
        </w:rPr>
      </w:pPr>
    </w:p>
    <w:p w14:paraId="279FBE52" w14:textId="77687DDB" w:rsidR="00C86727" w:rsidRDefault="008D1A80" w:rsidP="00E711C6">
      <w:pPr>
        <w:spacing w:after="0" w:line="240" w:lineRule="auto"/>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E711C6">
      <w:pPr>
        <w:spacing w:after="0" w:line="240" w:lineRule="auto"/>
        <w:rPr>
          <w:rFonts w:ascii="Sylfaen" w:hAnsi="Sylfaen"/>
          <w:lang w:val="ka-GE"/>
        </w:rPr>
      </w:pPr>
    </w:p>
    <w:p w14:paraId="57484F93" w14:textId="67B52066" w:rsidR="00000015" w:rsidRDefault="00000015" w:rsidP="0061560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615606">
      <w:pPr>
        <w:pStyle w:val="ListParagraph"/>
        <w:spacing w:after="0" w:line="240" w:lineRule="auto"/>
        <w:ind w:left="0"/>
        <w:jc w:val="both"/>
        <w:rPr>
          <w:rFonts w:ascii="Sylfaen" w:hAnsi="Sylfaen"/>
          <w:b/>
          <w:i/>
          <w:lang w:val="ka-GE"/>
        </w:rPr>
      </w:pPr>
    </w:p>
    <w:p w14:paraId="2AA8D939" w14:textId="6333CEE1" w:rsidR="00564625" w:rsidRPr="00C86727" w:rsidRDefault="00564625" w:rsidP="0061560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A74B75">
      <w:pPr>
        <w:spacing w:after="0" w:line="240" w:lineRule="auto"/>
        <w:rPr>
          <w:rFonts w:ascii="Sylfaen" w:hAnsi="Sylfaen"/>
          <w:lang w:val="ka-GE"/>
        </w:rPr>
      </w:pPr>
    </w:p>
    <w:p w14:paraId="797FB3DD" w14:textId="566D04E6" w:rsidR="008D04C5" w:rsidRPr="00E37C5C" w:rsidRDefault="008D1A80" w:rsidP="00AA511B">
      <w:pPr>
        <w:spacing w:before="240" w:after="160"/>
        <w:jc w:val="both"/>
        <w:rPr>
          <w:rFonts w:ascii="Sylfaen" w:hAnsi="Sylfaen"/>
          <w:b/>
          <w:lang w:val="ka-GE"/>
        </w:rPr>
      </w:pPr>
      <w:r>
        <w:rPr>
          <w:rFonts w:ascii="Sylfaen" w:hAnsi="Sylfaen"/>
          <w:b/>
          <w:lang w:val="ka-GE"/>
        </w:rPr>
        <w:t>1.6</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67A1459F" w14:textId="77777777" w:rsidR="009D5234" w:rsidRPr="009D5234" w:rsidRDefault="00013DED" w:rsidP="003F47C3">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ფასების ცხრილი</w:t>
      </w:r>
      <w:r w:rsidR="00BD74F8" w:rsidRPr="009D5234">
        <w:rPr>
          <w:rFonts w:ascii="Sylfaen" w:hAnsi="Sylfaen"/>
          <w:lang w:val="ka-GE"/>
        </w:rPr>
        <w:t xml:space="preserve"> (დანართი N1)</w:t>
      </w:r>
      <w:r w:rsidR="003F47C3" w:rsidRPr="009D5234">
        <w:rPr>
          <w:rFonts w:ascii="Sylfaen" w:hAnsi="Sylfaen"/>
          <w:lang w:val="ka-GE"/>
        </w:rPr>
        <w:t xml:space="preserve"> განსაკუთრებული მოთხოვნების</w:t>
      </w:r>
      <w:r w:rsidR="00ED0FC0" w:rsidRPr="009D5234">
        <w:rPr>
          <w:rFonts w:ascii="Sylfaen" w:hAnsi="Sylfaen"/>
          <w:lang w:val="ka-GE"/>
        </w:rPr>
        <w:t xml:space="preserve"> </w:t>
      </w:r>
      <w:r w:rsidR="002803E8" w:rsidRPr="009D5234">
        <w:rPr>
          <w:rFonts w:ascii="Sylfaen" w:hAnsi="Sylfaen"/>
          <w:lang w:val="ka-GE"/>
        </w:rPr>
        <w:t>(პუნქტი 1.1)</w:t>
      </w:r>
      <w:r w:rsidR="003F47C3" w:rsidRPr="009D5234">
        <w:rPr>
          <w:rFonts w:ascii="Sylfaen" w:hAnsi="Sylfaen"/>
          <w:lang w:val="ka-GE"/>
        </w:rPr>
        <w:t xml:space="preserve"> გათვალისწინებით</w:t>
      </w:r>
      <w:r w:rsidR="00564625" w:rsidRPr="009D5234">
        <w:rPr>
          <w:rFonts w:ascii="Sylfaen" w:hAnsi="Sylfaen"/>
          <w:lang w:val="ka-GE"/>
        </w:rPr>
        <w:t>. ფასი მოცემული უნდა იყოს ყველა გადასა</w:t>
      </w:r>
      <w:r w:rsidR="00B01F95" w:rsidRPr="009D5234">
        <w:rPr>
          <w:rFonts w:ascii="Sylfaen" w:hAnsi="Sylfaen"/>
          <w:lang w:val="ka-GE"/>
        </w:rPr>
        <w:t>დახის ჩათვლით ეროვნულ ვალუტაში;</w:t>
      </w:r>
    </w:p>
    <w:p w14:paraId="3ABB8576" w14:textId="63E4874A" w:rsidR="009D5234" w:rsidRPr="009D5234" w:rsidRDefault="009D5234" w:rsidP="003F47C3">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 xml:space="preserve">მწარმოებლის მიერ გაცემული ხარისხის დამდასტურებელი დოკუმენტი,სადაც მოცემული იქნება შემოთავაზებული საქონლის ქსოვლის შემადგენლობა, ამასთან </w:t>
      </w:r>
      <w:r w:rsidR="0002568F">
        <w:rPr>
          <w:rFonts w:ascii="Sylfaen" w:hAnsi="Sylfaen"/>
          <w:lang w:val="ka-GE"/>
        </w:rPr>
        <w:t>პრეტენდენტის</w:t>
      </w:r>
      <w:r w:rsidRPr="009D5234">
        <w:rPr>
          <w:rFonts w:ascii="Sylfaen" w:hAnsi="Sylfaen"/>
          <w:lang w:val="ka-GE"/>
        </w:rPr>
        <w:t xml:space="preserve"> მიერ წარმოდგენილი ხარისხის დამადასტურებელი დოკუმენტი თანხვედრაში უნდა იყოს დანართი#2-ით მოცემულ სპეციფიკაციებთან;</w:t>
      </w:r>
    </w:p>
    <w:p w14:paraId="451BBF3A" w14:textId="77777777" w:rsidR="009D5234" w:rsidRDefault="00BE7B8C" w:rsidP="009D5234">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 xml:space="preserve">დანართი N2-ის მოთხოვნების შესაბამისობის დამოწმება ხელმოწერითა და ბეჭდით </w:t>
      </w:r>
      <w:r w:rsidR="00B01F95" w:rsidRPr="009D5234">
        <w:rPr>
          <w:rFonts w:ascii="Sylfaen" w:hAnsi="Sylfaen"/>
          <w:lang w:val="ka-GE"/>
        </w:rPr>
        <w:t>(ასეთის არსებობის შემთხვევაში);</w:t>
      </w:r>
    </w:p>
    <w:p w14:paraId="1C898FAD" w14:textId="0D836687" w:rsidR="009D5234" w:rsidRDefault="004717AB" w:rsidP="009D5234">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w:t>
      </w:r>
      <w:r w:rsidR="000D05E0">
        <w:rPr>
          <w:rFonts w:ascii="Sylfaen" w:hAnsi="Sylfaen"/>
          <w:lang w:val="ka-GE"/>
        </w:rPr>
        <w:t xml:space="preserve">ექტრონული ტენდერის გამოცხადების პერიოდამდე არაუმეტეს 3 თვისა. </w:t>
      </w:r>
    </w:p>
    <w:p w14:paraId="38242947" w14:textId="3F8D880B" w:rsidR="009D5234" w:rsidRPr="004A6113" w:rsidRDefault="009D5234" w:rsidP="009D5234">
      <w:pPr>
        <w:pStyle w:val="ListParagraph"/>
        <w:numPr>
          <w:ilvl w:val="0"/>
          <w:numId w:val="40"/>
        </w:numPr>
        <w:spacing w:before="240" w:after="160"/>
        <w:ind w:left="0" w:firstLine="0"/>
        <w:jc w:val="both"/>
        <w:rPr>
          <w:rFonts w:ascii="Sylfaen" w:hAnsi="Sylfaen"/>
          <w:color w:val="FF0000"/>
          <w:lang w:val="ka-GE"/>
        </w:rPr>
      </w:pPr>
      <w:r w:rsidRPr="004A6113">
        <w:rPr>
          <w:rFonts w:ascii="Sylfaen" w:hAnsi="Sylfaen"/>
          <w:color w:val="FF0000"/>
          <w:lang w:val="ka-GE"/>
        </w:rPr>
        <w:t xml:space="preserve"> ტენდერის დასრულებიდან, წარმოდგენილი დოკუმენტაციის შესწავლის შედეგად, არაუმეტეს 2  (ორი) სამუშაო დღისა, </w:t>
      </w:r>
      <w:r w:rsidR="004A6113" w:rsidRPr="004A6113">
        <w:rPr>
          <w:rFonts w:ascii="Sylfaen" w:hAnsi="Sylfaen"/>
          <w:color w:val="FF0000"/>
          <w:lang w:val="ka-GE"/>
        </w:rPr>
        <w:t>იმ კომპანიებს, რომელთა ტექნიკური მონაცემები დააკმაყოფილებს სატენდერო მოთხოვებს,</w:t>
      </w:r>
      <w:r w:rsidRPr="004A6113">
        <w:rPr>
          <w:rFonts w:ascii="Sylfaen" w:hAnsi="Sylfaen"/>
          <w:color w:val="FF0000"/>
          <w:lang w:val="ka-GE"/>
        </w:rPr>
        <w:t xml:space="preserve"> გაეგზავნებათ შეტყობინება სატენდერო პოზიციების თითო-თითო ნიმუშის (უსასყიდლოდ) წარმოდგენასთან დაკავშირებით, რომელიც უნდა წარმოადგინონ არაუგვიანეს შეტყობისნების მიღებიდან 7 (შვიდი) კალენდარულ დღეში </w:t>
      </w:r>
      <w:r w:rsidRPr="004A6113">
        <w:rPr>
          <w:rFonts w:ascii="Sylfaen" w:hAnsi="Sylfaen"/>
          <w:color w:val="FF0000"/>
          <w:lang w:val="ka-GE"/>
        </w:rPr>
        <w:lastRenderedPageBreak/>
        <w:t>მისამართზე: ქ თბილისი, მედეა (მზია) ჯუღელის ქ N10.    ნიმუშის წარმოუდ</w:t>
      </w:r>
      <w:r w:rsidR="0002568F" w:rsidRPr="004A6113">
        <w:rPr>
          <w:rFonts w:ascii="Sylfaen" w:hAnsi="Sylfaen"/>
          <w:color w:val="FF0000"/>
          <w:lang w:val="ka-GE"/>
        </w:rPr>
        <w:t>გენლობის შემთხვევაში პრეტენდენტი</w:t>
      </w:r>
      <w:r w:rsidRPr="004A6113">
        <w:rPr>
          <w:rFonts w:ascii="Sylfaen" w:hAnsi="Sylfaen"/>
          <w:color w:val="FF0000"/>
          <w:lang w:val="ka-GE"/>
        </w:rPr>
        <w:t xml:space="preserve"> დისკვალიფიცირებულ იქნება შესყიდვის პროცედურიდან;</w:t>
      </w:r>
    </w:p>
    <w:p w14:paraId="5E50494E" w14:textId="77777777" w:rsidR="009D5234" w:rsidRPr="009D5234" w:rsidRDefault="009D5234" w:rsidP="009D5234">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შენიშვნა: შემსყიდველი იტოვებს უფლებას კონკურსანტის მიერ წარმოდგენილი ნიმუშს ჩაუტაროს ქიმიური ექსპერტიზა, იმ შემთხვევაში თუ ექსპერტიზის შედეგები არ იქნება თანხვედრაში კონკურსანტის მიერ წარმოდგენილ ხარისხის დამადასტურებელ დოკუმენტთან და შემსყიდველის მიერ განსაზღვრულ დანართი #1-ში მოცემულ სპეციფიკაციებთან კონკურსანტი დისკვალიფიცირებულ იქნება შესყიდვის პროცედურიდან.</w:t>
      </w:r>
    </w:p>
    <w:p w14:paraId="72DB2C12" w14:textId="65ED9154" w:rsidR="00BE7B8C" w:rsidRPr="00AB6F7C" w:rsidRDefault="00BE7B8C" w:rsidP="00AB6F7C">
      <w:pPr>
        <w:spacing w:before="240" w:after="160"/>
        <w:jc w:val="both"/>
        <w:rPr>
          <w:rFonts w:ascii="Sylfaen" w:hAnsi="Sylfaen"/>
          <w:lang w:val="ka-GE"/>
        </w:rPr>
      </w:pPr>
    </w:p>
    <w:p w14:paraId="73D6DBF3" w14:textId="22D04CDE"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6A42BE3C" w14:textId="77777777" w:rsidR="007A4B6C" w:rsidRDefault="007A4B6C" w:rsidP="00993D47">
      <w:pPr>
        <w:spacing w:after="0" w:line="360" w:lineRule="auto"/>
        <w:jc w:val="both"/>
        <w:rPr>
          <w:rFonts w:ascii="Sylfaen" w:hAnsi="Sylfaen" w:cs="Sylfaen"/>
          <w:b/>
          <w:lang w:val="ka-GE"/>
        </w:rPr>
      </w:pPr>
    </w:p>
    <w:p w14:paraId="762675D8" w14:textId="713CF7F3" w:rsidR="00E45EB8" w:rsidRDefault="008D1A80" w:rsidP="00993D47">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E45EB8">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993D47">
      <w:pPr>
        <w:spacing w:after="0" w:line="360" w:lineRule="auto"/>
        <w:jc w:val="both"/>
        <w:rPr>
          <w:rFonts w:ascii="Sylfaen" w:hAnsi="Sylfaen"/>
          <w:b/>
          <w:lang w:val="ka-GE"/>
        </w:rPr>
      </w:pPr>
    </w:p>
    <w:p w14:paraId="7089A739" w14:textId="3A7FBA5A" w:rsidR="00CC4789" w:rsidRPr="00E90A78" w:rsidRDefault="008D1A80" w:rsidP="00E90A78">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E90A78">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E90A78">
      <w:pPr>
        <w:spacing w:after="0" w:line="360" w:lineRule="auto"/>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E90A78">
      <w:pPr>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BD74F8">
      <w:pPr>
        <w:jc w:val="both"/>
        <w:rPr>
          <w:lang w:val="es-MX"/>
        </w:rPr>
      </w:pPr>
      <w:r>
        <w:rPr>
          <w:rFonts w:ascii="Sylfaen" w:hAnsi="Sylfaen" w:cs="Sylfaen"/>
          <w:lang w:val="ka-GE"/>
        </w:rPr>
        <w:lastRenderedPageBreak/>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CC4789">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CC4789">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07836B71"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553E4C03" w:rsidR="008246F4" w:rsidRPr="00E90A78" w:rsidRDefault="008D1A80" w:rsidP="00E90A78">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BD74F8">
      <w:pPr>
        <w:spacing w:after="0" w:line="360" w:lineRule="auto"/>
        <w:ind w:left="360"/>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E37C5C">
          <w:rPr>
            <w:rStyle w:val="Hyperlink"/>
            <w:rFonts w:ascii="Sylfaen" w:hAnsi="Sylfaen"/>
            <w:lang w:val="ka-GE"/>
          </w:rPr>
          <w:t>www.tenders.ge</w:t>
        </w:r>
      </w:hyperlink>
    </w:p>
    <w:p w14:paraId="2EE38DE1" w14:textId="04BF1777" w:rsidR="007E0304" w:rsidRPr="00E37C5C" w:rsidRDefault="008D1A80" w:rsidP="00BD74F8">
      <w:pPr>
        <w:spacing w:after="0" w:line="360" w:lineRule="auto"/>
        <w:ind w:left="360"/>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5F31BCD4" w14:textId="77777777" w:rsidR="00CD267E" w:rsidRDefault="00CD267E" w:rsidP="00CC4789">
      <w:pPr>
        <w:spacing w:after="0" w:line="360" w:lineRule="auto"/>
        <w:jc w:val="both"/>
        <w:rPr>
          <w:rFonts w:ascii="Sylfaen" w:hAnsi="Sylfaen" w:cs="Sylfaen"/>
          <w:b/>
          <w:u w:val="single"/>
          <w:lang w:val="ka-GE"/>
        </w:rPr>
      </w:pPr>
    </w:p>
    <w:p w14:paraId="4B45BE62" w14:textId="12D7D2E0" w:rsidR="00C41C03" w:rsidRPr="00615606" w:rsidRDefault="00F47570" w:rsidP="00CC4789">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75BDE454" w:rsidR="00F827AD" w:rsidRPr="00615606" w:rsidRDefault="00F827AD" w:rsidP="00F827AD">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F827AD">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F827AD">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F827AD">
      <w:pPr>
        <w:spacing w:after="0"/>
        <w:jc w:val="both"/>
        <w:rPr>
          <w:rFonts w:ascii="Sylfaen" w:hAnsi="Sylfaen" w:cs="Sylfaen"/>
          <w:lang w:val="ka-GE"/>
        </w:rPr>
      </w:pP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615606" w:rsidRDefault="00237416" w:rsidP="00A35317">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96CEE2" w14:textId="77777777" w:rsidR="00B66D0D" w:rsidRDefault="00B66D0D" w:rsidP="007902EA">
      <w:pPr>
        <w:spacing w:after="0" w:line="240" w:lineRule="auto"/>
      </w:pPr>
      <w:r>
        <w:separator/>
      </w:r>
    </w:p>
  </w:endnote>
  <w:endnote w:type="continuationSeparator" w:id="0">
    <w:p w14:paraId="282A18B5" w14:textId="77777777" w:rsidR="00B66D0D" w:rsidRDefault="00B66D0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51203EF" w:rsidR="004A3BD8" w:rsidRDefault="004A3BD8">
        <w:pPr>
          <w:pStyle w:val="Footer"/>
          <w:jc w:val="right"/>
        </w:pPr>
        <w:r>
          <w:fldChar w:fldCharType="begin"/>
        </w:r>
        <w:r>
          <w:instrText xml:space="preserve"> PAGE   \* MERGEFORMAT </w:instrText>
        </w:r>
        <w:r>
          <w:fldChar w:fldCharType="separate"/>
        </w:r>
        <w:r w:rsidR="002234CB">
          <w:rPr>
            <w:noProof/>
          </w:rPr>
          <w:t>2</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F0E1DC" w14:textId="77777777" w:rsidR="00B66D0D" w:rsidRDefault="00B66D0D" w:rsidP="007902EA">
      <w:pPr>
        <w:spacing w:after="0" w:line="240" w:lineRule="auto"/>
      </w:pPr>
      <w:r>
        <w:separator/>
      </w:r>
    </w:p>
  </w:footnote>
  <w:footnote w:type="continuationSeparator" w:id="0">
    <w:p w14:paraId="1DD000F5" w14:textId="77777777" w:rsidR="00B66D0D" w:rsidRDefault="00B66D0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8"/>
  </w:num>
  <w:num w:numId="5">
    <w:abstractNumId w:val="15"/>
  </w:num>
  <w:num w:numId="6">
    <w:abstractNumId w:val="6"/>
  </w:num>
  <w:num w:numId="7">
    <w:abstractNumId w:val="5"/>
  </w:num>
  <w:num w:numId="8">
    <w:abstractNumId w:val="31"/>
  </w:num>
  <w:num w:numId="9">
    <w:abstractNumId w:val="35"/>
  </w:num>
  <w:num w:numId="10">
    <w:abstractNumId w:val="17"/>
  </w:num>
  <w:num w:numId="11">
    <w:abstractNumId w:val="9"/>
  </w:num>
  <w:num w:numId="12">
    <w:abstractNumId w:val="13"/>
  </w:num>
  <w:num w:numId="13">
    <w:abstractNumId w:val="27"/>
  </w:num>
  <w:num w:numId="14">
    <w:abstractNumId w:val="18"/>
  </w:num>
  <w:num w:numId="15">
    <w:abstractNumId w:val="11"/>
  </w:num>
  <w:num w:numId="16">
    <w:abstractNumId w:val="33"/>
  </w:num>
  <w:num w:numId="17">
    <w:abstractNumId w:val="25"/>
  </w:num>
  <w:num w:numId="18">
    <w:abstractNumId w:val="22"/>
  </w:num>
  <w:num w:numId="19">
    <w:abstractNumId w:val="8"/>
  </w:num>
  <w:num w:numId="20">
    <w:abstractNumId w:val="2"/>
  </w:num>
  <w:num w:numId="21">
    <w:abstractNumId w:val="37"/>
  </w:num>
  <w:num w:numId="22">
    <w:abstractNumId w:val="39"/>
  </w:num>
  <w:num w:numId="23">
    <w:abstractNumId w:val="14"/>
  </w:num>
  <w:num w:numId="24">
    <w:abstractNumId w:val="34"/>
  </w:num>
  <w:num w:numId="25">
    <w:abstractNumId w:val="10"/>
  </w:num>
  <w:num w:numId="26">
    <w:abstractNumId w:val="30"/>
  </w:num>
  <w:num w:numId="27">
    <w:abstractNumId w:val="4"/>
  </w:num>
  <w:num w:numId="28">
    <w:abstractNumId w:val="28"/>
  </w:num>
  <w:num w:numId="29">
    <w:abstractNumId w:val="26"/>
  </w:num>
  <w:num w:numId="30">
    <w:abstractNumId w:val="32"/>
  </w:num>
  <w:num w:numId="31">
    <w:abstractNumId w:val="36"/>
  </w:num>
  <w:num w:numId="32">
    <w:abstractNumId w:val="29"/>
  </w:num>
  <w:num w:numId="33">
    <w:abstractNumId w:val="12"/>
  </w:num>
  <w:num w:numId="34">
    <w:abstractNumId w:val="20"/>
  </w:num>
  <w:num w:numId="35">
    <w:abstractNumId w:val="21"/>
  </w:num>
  <w:num w:numId="36">
    <w:abstractNumId w:val="7"/>
  </w:num>
  <w:num w:numId="37">
    <w:abstractNumId w:val="3"/>
  </w:num>
  <w:num w:numId="38">
    <w:abstractNumId w:val="23"/>
  </w:num>
  <w:num w:numId="39">
    <w:abstractNumId w:val="24"/>
  </w:num>
  <w:num w:numId="40">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AUAubZEzCwAAAA="/>
  </w:docVars>
  <w:rsids>
    <w:rsidRoot w:val="006E1729"/>
    <w:rsid w:val="00000015"/>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1F3C73"/>
    <w:rsid w:val="00202451"/>
    <w:rsid w:val="002056E8"/>
    <w:rsid w:val="00207B93"/>
    <w:rsid w:val="00207CEA"/>
    <w:rsid w:val="0021119E"/>
    <w:rsid w:val="0021503D"/>
    <w:rsid w:val="00216B88"/>
    <w:rsid w:val="002234CB"/>
    <w:rsid w:val="002319CA"/>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2D14"/>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3697"/>
    <w:rsid w:val="00313C1A"/>
    <w:rsid w:val="0031653E"/>
    <w:rsid w:val="00316C88"/>
    <w:rsid w:val="00320435"/>
    <w:rsid w:val="00320878"/>
    <w:rsid w:val="0033101C"/>
    <w:rsid w:val="00333692"/>
    <w:rsid w:val="0033397E"/>
    <w:rsid w:val="00340952"/>
    <w:rsid w:val="00340CC3"/>
    <w:rsid w:val="00356613"/>
    <w:rsid w:val="00357317"/>
    <w:rsid w:val="003573F4"/>
    <w:rsid w:val="003657A5"/>
    <w:rsid w:val="00377D43"/>
    <w:rsid w:val="00385373"/>
    <w:rsid w:val="003859BA"/>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5EFE"/>
    <w:rsid w:val="00497393"/>
    <w:rsid w:val="004A3BD8"/>
    <w:rsid w:val="004A4BC7"/>
    <w:rsid w:val="004A58A6"/>
    <w:rsid w:val="004A6113"/>
    <w:rsid w:val="004A66FB"/>
    <w:rsid w:val="004A7C56"/>
    <w:rsid w:val="004B09C9"/>
    <w:rsid w:val="004B0C7B"/>
    <w:rsid w:val="004B7339"/>
    <w:rsid w:val="004B771B"/>
    <w:rsid w:val="004C1E0D"/>
    <w:rsid w:val="004D3679"/>
    <w:rsid w:val="004D3D1C"/>
    <w:rsid w:val="004D747F"/>
    <w:rsid w:val="005111AB"/>
    <w:rsid w:val="00515452"/>
    <w:rsid w:val="0052656B"/>
    <w:rsid w:val="00536345"/>
    <w:rsid w:val="00540038"/>
    <w:rsid w:val="00544856"/>
    <w:rsid w:val="005553C3"/>
    <w:rsid w:val="00564625"/>
    <w:rsid w:val="00567ACA"/>
    <w:rsid w:val="0057474B"/>
    <w:rsid w:val="00575D3E"/>
    <w:rsid w:val="00580531"/>
    <w:rsid w:val="005832A4"/>
    <w:rsid w:val="00583B48"/>
    <w:rsid w:val="00586056"/>
    <w:rsid w:val="00586C84"/>
    <w:rsid w:val="00595E4B"/>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309AA"/>
    <w:rsid w:val="00734570"/>
    <w:rsid w:val="00735828"/>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C5EE2"/>
    <w:rsid w:val="009C7B5B"/>
    <w:rsid w:val="009C7E4E"/>
    <w:rsid w:val="009D07D1"/>
    <w:rsid w:val="009D0C18"/>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6330"/>
    <w:rsid w:val="00AA19E9"/>
    <w:rsid w:val="00AA2ABB"/>
    <w:rsid w:val="00AA511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350AF"/>
    <w:rsid w:val="00B42689"/>
    <w:rsid w:val="00B47896"/>
    <w:rsid w:val="00B47D4C"/>
    <w:rsid w:val="00B5249E"/>
    <w:rsid w:val="00B5452A"/>
    <w:rsid w:val="00B56244"/>
    <w:rsid w:val="00B616CF"/>
    <w:rsid w:val="00B62EB8"/>
    <w:rsid w:val="00B66D0D"/>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s.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E81A8-1889-4E6C-A394-6FE60C714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1091</Words>
  <Characters>62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14</cp:revision>
  <cp:lastPrinted>2015-07-27T06:36:00Z</cp:lastPrinted>
  <dcterms:created xsi:type="dcterms:W3CDTF">2020-08-19T13:26:00Z</dcterms:created>
  <dcterms:modified xsi:type="dcterms:W3CDTF">2021-08-04T10:44:00Z</dcterms:modified>
</cp:coreProperties>
</file>